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a2bb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00b5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85a1db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